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80E66" w:rsidRDefault="00A80E66" w:rsidP="00A80E66">
      <w:pPr>
        <w:pStyle w:val="Table"/>
      </w:pPr>
      <w:r>
        <w:t xml:space="preserve">The relationship </w:t>
      </w:r>
      <w:r w:rsidR="003A5629">
        <w:t xml:space="preserve">between the </w:t>
      </w:r>
      <w:r>
        <w:t xml:space="preserve">clinical response </w:t>
      </w:r>
      <w:r w:rsidR="001D56E9">
        <w:t>(</w:t>
      </w:r>
      <w:r w:rsidR="001D56E9">
        <w:t>percentage</w:t>
      </w:r>
      <w:r w:rsidR="001D56E9">
        <w:t xml:space="preserve"> change) </w:t>
      </w:r>
      <w:r>
        <w:t xml:space="preserve">and volume changes across individuals (Δ MADRS ~ Δ </w:t>
      </w:r>
      <w:proofErr w:type="spellStart"/>
      <w:r>
        <w:t>Vol</w:t>
      </w:r>
      <w:proofErr w:type="spellEnd"/>
      <w:r>
        <w:t xml:space="preserve"> + Age + </w:t>
      </w:r>
      <w:proofErr w:type="spellStart"/>
      <w:r>
        <w:t>ECTnum</w:t>
      </w:r>
      <w:proofErr w:type="spellEnd"/>
      <w:r>
        <w:t xml:space="preserve"> + Site)</w:t>
      </w:r>
    </w:p>
    <w:tbl>
      <w:tblPr>
        <w:tblW w:w="4800" w:type="pct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69"/>
        <w:gridCol w:w="4577"/>
        <w:gridCol w:w="1030"/>
        <w:gridCol w:w="940"/>
        <w:gridCol w:w="940"/>
        <w:gridCol w:w="1030"/>
      </w:tblGrid>
      <w:tr w:rsidR="00A80E66" w:rsidTr="00C6035D">
        <w:trPr>
          <w:tblHeader/>
          <w:jc w:val="center"/>
        </w:trPr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HeadingRight"/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HeadingLeft"/>
            </w:pPr>
            <w:proofErr w:type="spellStart"/>
            <w:r>
              <w:t>roi</w:t>
            </w:r>
            <w:proofErr w:type="spellEnd"/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HeadingRight"/>
            </w:pPr>
            <w:proofErr w:type="spellStart"/>
            <w:r>
              <w:t>t</w:t>
            </w:r>
            <w:r>
              <w:rPr>
                <w:rStyle w:val="OrgSubscript"/>
              </w:rPr>
              <w:t>VOL</w:t>
            </w:r>
            <w:proofErr w:type="spellEnd"/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HeadingRight"/>
            </w:pPr>
            <w:proofErr w:type="spellStart"/>
            <w:r>
              <w:t>p</w:t>
            </w:r>
            <w:r>
              <w:rPr>
                <w:rStyle w:val="OrgSubscript"/>
              </w:rPr>
              <w:t>VOL</w:t>
            </w:r>
            <w:proofErr w:type="spellEnd"/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HeadingRight"/>
            </w:pPr>
            <w:proofErr w:type="spellStart"/>
            <w:r>
              <w:t>t</w:t>
            </w:r>
            <w:r>
              <w:rPr>
                <w:rStyle w:val="OrgSubscript"/>
              </w:rPr>
              <w:t>Age</w:t>
            </w:r>
            <w:proofErr w:type="spellEnd"/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HeadingRight"/>
            </w:pPr>
            <w:proofErr w:type="spellStart"/>
            <w:r>
              <w:t>t</w:t>
            </w:r>
            <w:r>
              <w:rPr>
                <w:rStyle w:val="OrgSubscript"/>
              </w:rPr>
              <w:t>ECTnum</w:t>
            </w:r>
            <w:proofErr w:type="spellEnd"/>
          </w:p>
        </w:tc>
      </w:tr>
      <w:tr w:rsidR="00A80E66" w:rsidTr="00C6035D">
        <w:trPr>
          <w:jc w:val="center"/>
        </w:trPr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1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Left.Cerebellum.Cortex</w:t>
            </w:r>
            <w:proofErr w:type="spellEnd"/>
          </w:p>
        </w:tc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0.4996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6181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6129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8409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Left.Thalamus.Proper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601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548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539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3.0339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Left.Caudat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0.972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332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535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6916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Left.Putamen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194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846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589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9713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Left.Pallidum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0.601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548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622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8859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Brain.Stem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078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938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555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9623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Left.Hippocampu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243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807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383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7114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Left.Amygdala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082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934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573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9514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Left.Accumbens.area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1.161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247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109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7724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1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Left.VentralDC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0.200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841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589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8887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1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Right.Cerebellum.Cortex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0.036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970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585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9504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1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Right.Thalamus.Proper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1.461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146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336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3.2850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1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Right.Caudat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0.024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980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521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9425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1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Right.Putamen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1.096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274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626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8020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1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Right.Pallidum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176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86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405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9293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1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Right.Hippocampu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0.716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475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463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4620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1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Right.Amygdala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1.509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133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147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3.3036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1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Right.Accumbens.area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077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938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570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8683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1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Right.VentralDC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0.393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694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602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9437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2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banksst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0.723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470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641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7428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lastRenderedPageBreak/>
              <w:t>2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caudalanteriorcingulat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1.216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225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362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3.1468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2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caudalmiddlefron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092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926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515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9549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2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cuneu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642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521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582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3.0413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2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entorhin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416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677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600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3.0022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2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fusiform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1.696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092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367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3.2505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2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inferiorparie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136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891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365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9423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2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inferiortempo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242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808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483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9730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2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isthmuscingulat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211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833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571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9383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2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lateraloccipi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725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469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355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3.0336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3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lateralorbitofron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0.530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596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587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8830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3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lingu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1.215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226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486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3.1695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3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medialorbitofron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0.350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726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588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9271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3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middletempo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0.603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546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623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8140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3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parahippocamp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1.537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126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389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3.2626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3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paracent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376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707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486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9448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3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parsoperculari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0.415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678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603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8779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3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parsorbitali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1.030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304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517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8969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3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parstriangulari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1.220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224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562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6377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3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pericalcarin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775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439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588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3.0587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4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postcent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1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319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472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6996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4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posteriorcingulat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549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583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446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3.0158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lastRenderedPageBreak/>
              <w:t>4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precent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0.049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960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571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9143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4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precuneu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362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717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478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9521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4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rostralanteriorcingulat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0.129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897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573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9618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4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rostralmiddlefron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1.988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048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106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7949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4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superiorfron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0.302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762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586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9033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4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superiorparie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0.043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965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435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8571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4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superiortempo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0.377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706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515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8940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4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supramargin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163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870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511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9469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frontalpol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1.066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288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636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9350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temporalpol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0.046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962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585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9437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transversetempo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254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799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591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9687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banksst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905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366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080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3.1088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caudalanteriorcingulat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347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728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234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9811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caudalmiddlefron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1.082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280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691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7464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cuneu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1.888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061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356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3.3128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entorhin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056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955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54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9105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fusiform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1.833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068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4.888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3.4592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inferiorparie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543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587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094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9941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6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inferiortempo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1.320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188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020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3.2240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6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isthmuscingulat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0.335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737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593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9160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6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lateraloccipi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852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395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370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3.0514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lastRenderedPageBreak/>
              <w:t>6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lateralorbitofron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0.364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716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598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8076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6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lingu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1.491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138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498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3.2735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6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medialorbitofron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0.799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425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648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7635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6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middletempo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0.234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815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330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8169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6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parahippocamp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961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338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335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3.1011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6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paracent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0.172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863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440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8938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6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parsoperculari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1.219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224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736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6122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7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parsorbitali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0.477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634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528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8337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7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parstriangulari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0.969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333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685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7035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7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pericalcarin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695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488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551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3.0529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7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postcent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0.810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419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653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7233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7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posteriorcingulat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273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785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317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9835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7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precent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0.581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561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612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7227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7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precuneu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917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360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210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3.0999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7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rostralanteriorcingulat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0.278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781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534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8761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7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rostralmiddlefron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1.960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052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784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6038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7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superiorfron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0.563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574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598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7686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8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superiorparie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0.098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922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513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9201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8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superiortempo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229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818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298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8918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8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supramargin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544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587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033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3.0211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8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frontalpol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0.666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505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612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8353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lastRenderedPageBreak/>
              <w:t>8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temporalpol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0.191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848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542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2.7693</w:t>
            </w:r>
          </w:p>
        </w:tc>
      </w:tr>
      <w:tr w:rsidR="00A80E66" w:rsidTr="00C6035D">
        <w:trPr>
          <w:jc w:val="center"/>
        </w:trPr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85</w:t>
            </w:r>
          </w:p>
        </w:tc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transversetemporal</w:t>
            </w:r>
            <w:proofErr w:type="spellEnd"/>
          </w:p>
        </w:tc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1.1493</w:t>
            </w:r>
          </w:p>
        </w:tc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0.2524</w:t>
            </w:r>
          </w:p>
        </w:tc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5.0365</w:t>
            </w:r>
          </w:p>
        </w:tc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A80E66" w:rsidRDefault="00A80E66" w:rsidP="00C6035D">
            <w:pPr>
              <w:pStyle w:val="OrgTableContentsRight"/>
            </w:pPr>
            <w:r>
              <w:t>-3.1736</w:t>
            </w:r>
          </w:p>
        </w:tc>
      </w:tr>
    </w:tbl>
    <w:p w:rsidR="003D0221" w:rsidRDefault="003D0221"/>
    <w:p w:rsidR="001D56E9" w:rsidRDefault="001D56E9"/>
    <w:p w:rsidR="001D56E9" w:rsidRDefault="001D56E9"/>
    <w:p w:rsidR="001D56E9" w:rsidRDefault="001D56E9"/>
    <w:p w:rsidR="001D56E9" w:rsidRDefault="001D56E9"/>
    <w:p w:rsidR="001D56E9" w:rsidRDefault="001D56E9" w:rsidP="001D56E9">
      <w:pPr>
        <w:pStyle w:val="Table"/>
      </w:pPr>
      <w:r>
        <w:t xml:space="preserve">The relationship between the clinical response </w:t>
      </w:r>
      <w:r>
        <w:t xml:space="preserve">(absolute change) </w:t>
      </w:r>
      <w:r>
        <w:t xml:space="preserve">and volume changes across individuals (Δ MADRS ~ Δ </w:t>
      </w:r>
      <w:proofErr w:type="spellStart"/>
      <w:r>
        <w:t>Vol</w:t>
      </w:r>
      <w:proofErr w:type="spellEnd"/>
      <w:r>
        <w:t xml:space="preserve"> +</w:t>
      </w:r>
      <w:r>
        <w:t>Baseline MADRS</w:t>
      </w:r>
      <w:r>
        <w:t xml:space="preserve"> </w:t>
      </w:r>
      <w:r>
        <w:t xml:space="preserve">+ </w:t>
      </w:r>
      <w:r>
        <w:t xml:space="preserve">Age + </w:t>
      </w:r>
      <w:proofErr w:type="spellStart"/>
      <w:r>
        <w:t>ECTnum</w:t>
      </w:r>
      <w:proofErr w:type="spellEnd"/>
      <w:r>
        <w:t xml:space="preserve"> + Site)</w:t>
      </w:r>
    </w:p>
    <w:tbl>
      <w:tblPr>
        <w:tblW w:w="0" w:type="auto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20"/>
        <w:gridCol w:w="4090"/>
        <w:gridCol w:w="749"/>
        <w:gridCol w:w="682"/>
        <w:gridCol w:w="1096"/>
        <w:gridCol w:w="682"/>
        <w:gridCol w:w="741"/>
      </w:tblGrid>
      <w:tr w:rsidR="001D56E9" w:rsidTr="001D56E9">
        <w:trPr>
          <w:tblHeader/>
          <w:jc w:val="center"/>
        </w:trPr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HeadingRight"/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HeadingLeft"/>
            </w:pPr>
            <w:proofErr w:type="spellStart"/>
            <w:r>
              <w:t>roi</w:t>
            </w:r>
            <w:proofErr w:type="spellEnd"/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HeadingRight"/>
              <w:jc w:val="left"/>
            </w:pPr>
            <w:proofErr w:type="spellStart"/>
            <w:r>
              <w:t>t</w:t>
            </w:r>
            <w:r>
              <w:rPr>
                <w:rStyle w:val="OrgSubscript"/>
              </w:rPr>
              <w:t>VOL</w:t>
            </w:r>
            <w:proofErr w:type="spellEnd"/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HeadingRight"/>
              <w:jc w:val="left"/>
            </w:pPr>
            <w:proofErr w:type="spellStart"/>
            <w:r>
              <w:t>p</w:t>
            </w:r>
            <w:r>
              <w:rPr>
                <w:rStyle w:val="OrgSubscript"/>
              </w:rPr>
              <w:t>VOL</w:t>
            </w:r>
            <w:proofErr w:type="spellEnd"/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HeadingRight"/>
              <w:jc w:val="left"/>
            </w:pPr>
            <w:proofErr w:type="spellStart"/>
            <w:r>
              <w:t>t</w:t>
            </w:r>
            <w:r w:rsidRPr="001D56E9">
              <w:rPr>
                <w:vertAlign w:val="subscript"/>
              </w:rPr>
              <w:t>BasMADRS</w:t>
            </w:r>
            <w:proofErr w:type="spellEnd"/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HeadingRight"/>
              <w:jc w:val="left"/>
            </w:pPr>
            <w:proofErr w:type="spellStart"/>
            <w:r>
              <w:t>t</w:t>
            </w:r>
            <w:r>
              <w:rPr>
                <w:rStyle w:val="OrgSubscript"/>
              </w:rPr>
              <w:t>Age</w:t>
            </w:r>
            <w:proofErr w:type="spellEnd"/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:rsidR="001D56E9" w:rsidRDefault="001D56E9" w:rsidP="001D56E9">
            <w:pPr>
              <w:pStyle w:val="OrgTableHeadingRight"/>
              <w:jc w:val="left"/>
            </w:pPr>
            <w:proofErr w:type="spellStart"/>
            <w:r>
              <w:t>t</w:t>
            </w:r>
            <w:r>
              <w:rPr>
                <w:rStyle w:val="OrgSubscript"/>
              </w:rPr>
              <w:t>ECTnum</w:t>
            </w:r>
            <w:proofErr w:type="spellEnd"/>
          </w:p>
        </w:tc>
      </w:tr>
      <w:tr w:rsidR="001D56E9" w:rsidTr="001D56E9">
        <w:trPr>
          <w:jc w:val="center"/>
        </w:trPr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1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Left.Cerebellum.Cortex</w:t>
            </w:r>
            <w:proofErr w:type="spellEnd"/>
          </w:p>
        </w:tc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widowControl/>
              <w:suppressAutoHyphens w:val="0"/>
              <w:autoSpaceDN/>
              <w:jc w:val="right"/>
              <w:textAlignment w:val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0.952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343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44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255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2.942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Left.Thalamus.Proper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1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9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33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06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28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Left.Caudat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1.23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1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9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166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2.810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Left.Putamen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8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3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bookmarkStart w:id="0" w:name="_GoBack"/>
            <w:bookmarkEnd w:id="0"/>
            <w:r>
              <w:rPr>
                <w:rFonts w:ascii="Calibri" w:hAnsi="Calibri" w:cs="Calibri"/>
                <w:color w:val="000000"/>
                <w:sz w:val="22"/>
                <w:szCs w:val="22"/>
              </w:rPr>
              <w:t>9.46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64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93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Left.Pallidum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1.22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2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61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32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2.979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Brain.Stem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0.45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5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1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74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46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Left.Hippocampu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37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71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35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81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2.861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Left.Amygdala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4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6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48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34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81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Left.Accumbens.area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0.80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42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1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069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2.972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1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Left.VentralDC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0.76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44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3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72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2.927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1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Right.Cerebellum.Cortex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0.33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73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49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56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1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Right.Thalamus.Proper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74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46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35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26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203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1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Right.Caudat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0.41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7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49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591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35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1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Right.Putamen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1.67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9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68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948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2.944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lastRenderedPageBreak/>
              <w:t>1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Right.Pallidum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0.32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74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49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501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2.952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1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Right.Hippocampu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0.64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52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25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563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2.608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1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Right.Amygdala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3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5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0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528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308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1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Right.Accumbens.area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0.10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1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48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557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2.956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1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Right.VentralDC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1.08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8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5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711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50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2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banksst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1.31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9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61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797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2.840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2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caudalanteriorcingulat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4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9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37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863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225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2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caudalmiddlefron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0.39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9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48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444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30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2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cuneu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30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75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42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761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10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2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entorhin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40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8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49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807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28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2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fusiform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6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8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16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976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226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2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inferiorparie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0.19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4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47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79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28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2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inferiortempo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0.12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0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40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540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56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2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isthmuscingulat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0.16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6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48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581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2.986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2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lateraloccipi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57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56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37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95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38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3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lateralorbitofron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0.72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47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2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510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06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3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lingu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6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7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27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709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71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3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medialorbitofron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0.19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4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49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84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72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3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middletempo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0.90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36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1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089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2.940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3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parahippocamp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33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8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49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726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332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3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paracent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0.20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4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32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518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2.894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lastRenderedPageBreak/>
              <w:t>3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parsoperculari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0.85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39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3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148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2.986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3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parsorbitali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1.21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2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9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013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51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3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parstriangulari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1.40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6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8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779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2.778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3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pericalcarin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0.08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3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42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78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61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4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postcent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1.12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6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2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982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2.850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4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posteriorcingulat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6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79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38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98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65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4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precent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0.61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54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45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04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2.969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4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precuneu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0.29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77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35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417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2.903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4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rostralanteriorcingulat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0.09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2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48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49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98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4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rostralmiddlefron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2.04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4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8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662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2.973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4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superiorfron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0.83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40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1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64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2.980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4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superiorparie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0.61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54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47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66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2.862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4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superiortempo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0.78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43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49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891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21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4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supramargin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0.29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77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46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97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16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5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frontalpol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1.29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9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47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206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92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5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temporalpol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0.26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79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48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09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58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5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lh.transversetempo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0.29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76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48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462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18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5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banksst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50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1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40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60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39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5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caudalanteriorcingulat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1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1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49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441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68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5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caudalmiddlefron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1.89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6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65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561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2.763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5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cuneu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9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7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26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054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237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lastRenderedPageBreak/>
              <w:t>5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entorhin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0.13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9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47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02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12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5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fusiform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23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1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09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235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351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5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inferiorparie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0.12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0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41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58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03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6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inferiortempo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9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49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13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238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85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6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isthmuscingulat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0.72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46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2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95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38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6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lateraloccipi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0.02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7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35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569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88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6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lateralorbitofron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0.62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53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1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460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2.907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6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lingu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8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49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28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957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164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6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medialorbitofron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0.72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47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46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556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2.929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6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middletempo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0.86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38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4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69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2.796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6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parahippocamp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42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7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34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717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72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6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paracent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0.89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37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5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19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2.914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6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parsoperculari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1.73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8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70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524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2.655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7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parsorbitali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1.07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8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7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155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2.907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7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parstriangulari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1.61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0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66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407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2.749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7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pericalcarin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0.17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6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44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25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31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7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postcent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1.27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0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9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816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2.748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7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posteriorcingulat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3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7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48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530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87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7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precent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1.51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3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67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517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2.625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7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precuneus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0.05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6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39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460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47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7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rostralanteriorcingulat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0.67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49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48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434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2.961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lastRenderedPageBreak/>
              <w:t>7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rostralmiddlefron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2.54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1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76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470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2.679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7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superiorfron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1.20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3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4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454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2.773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8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superiorpariet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0.8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42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1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479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2.960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8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superiortempor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0.55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58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47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03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2.786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8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supramarginal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0.45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4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45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27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2.930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8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frontalpol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1.34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8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8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183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2.914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8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temporalpole</w:t>
            </w:r>
            <w:proofErr w:type="spell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0.63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53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49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35</w:t>
            </w:r>
          </w:p>
        </w:tc>
        <w:tc>
          <w:tcPr>
            <w:tcW w:w="0" w:type="auto"/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2.798</w:t>
            </w:r>
          </w:p>
        </w:tc>
      </w:tr>
      <w:tr w:rsidR="001D56E9" w:rsidTr="001D56E9">
        <w:trPr>
          <w:jc w:val="center"/>
        </w:trPr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Right"/>
            </w:pPr>
            <w:r>
              <w:t>85</w:t>
            </w:r>
          </w:p>
        </w:tc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1D56E9" w:rsidRDefault="001D56E9" w:rsidP="001D56E9">
            <w:pPr>
              <w:pStyle w:val="OrgTableContentsLeft"/>
            </w:pPr>
            <w:r>
              <w:t xml:space="preserve">Δ MADRS ~ Δ </w:t>
            </w:r>
            <w:proofErr w:type="spellStart"/>
            <w:r>
              <w:t>VOL</w:t>
            </w:r>
            <w:r>
              <w:rPr>
                <w:rStyle w:val="OrgSubscript"/>
              </w:rPr>
              <w:t>ctx.rh.transversetemporal</w:t>
            </w:r>
            <w:proofErr w:type="spellEnd"/>
          </w:p>
        </w:tc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40</w:t>
            </w:r>
          </w:p>
        </w:tc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10</w:t>
            </w:r>
          </w:p>
        </w:tc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370</w:t>
            </w:r>
          </w:p>
        </w:tc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487</w:t>
            </w:r>
          </w:p>
        </w:tc>
        <w:tc>
          <w:tcPr>
            <w:tcW w:w="0" w:type="auto"/>
            <w:tcBorders>
              <w:bottom w:val="single" w:sz="2" w:space="0" w:color="000000"/>
            </w:tcBorders>
            <w:vAlign w:val="bottom"/>
          </w:tcPr>
          <w:p w:rsidR="001D56E9" w:rsidRDefault="001D56E9" w:rsidP="001D56E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3.070</w:t>
            </w:r>
          </w:p>
        </w:tc>
      </w:tr>
    </w:tbl>
    <w:p w:rsidR="001D56E9" w:rsidRDefault="001D56E9" w:rsidP="001D56E9"/>
    <w:p w:rsidR="001D56E9" w:rsidRDefault="001D56E9"/>
    <w:sectPr w:rsidR="001D56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szAzNTQ1MzWwtDRQ0lEKTi0uzszPAykwrgUAkV0TgSwAAAA="/>
  </w:docVars>
  <w:rsids>
    <w:rsidRoot w:val="00A80E66"/>
    <w:rsid w:val="001D56E9"/>
    <w:rsid w:val="003A5629"/>
    <w:rsid w:val="003B1956"/>
    <w:rsid w:val="003D0221"/>
    <w:rsid w:val="00A80E66"/>
    <w:rsid w:val="00D00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42E1672-2AA3-425D-B08B-452AB02700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0E66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Tahoma"/>
      <w:kern w:val="3"/>
      <w:sz w:val="24"/>
      <w:szCs w:val="24"/>
      <w:lang w:val="en-GB"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rgTableHeadingLeft">
    <w:name w:val="OrgTableHeadingLeft"/>
    <w:basedOn w:val="Normal"/>
    <w:rsid w:val="00A80E66"/>
    <w:pPr>
      <w:suppressLineNumbers/>
      <w:spacing w:after="120"/>
    </w:pPr>
    <w:rPr>
      <w:b/>
      <w:bCs/>
    </w:rPr>
  </w:style>
  <w:style w:type="paragraph" w:customStyle="1" w:styleId="OrgTableHeadingRight">
    <w:name w:val="OrgTableHeadingRight"/>
    <w:basedOn w:val="Normal"/>
    <w:rsid w:val="00A80E66"/>
    <w:pPr>
      <w:suppressLineNumbers/>
      <w:spacing w:after="120"/>
      <w:jc w:val="right"/>
    </w:pPr>
    <w:rPr>
      <w:b/>
      <w:bCs/>
    </w:rPr>
  </w:style>
  <w:style w:type="paragraph" w:customStyle="1" w:styleId="OrgTableContentsLeft">
    <w:name w:val="OrgTableContentsLeft"/>
    <w:basedOn w:val="Normal"/>
    <w:rsid w:val="00A80E66"/>
    <w:pPr>
      <w:spacing w:after="120"/>
    </w:pPr>
  </w:style>
  <w:style w:type="paragraph" w:customStyle="1" w:styleId="OrgTableContentsRight">
    <w:name w:val="OrgTableContentsRight"/>
    <w:basedOn w:val="Normal"/>
    <w:rsid w:val="00A80E66"/>
    <w:pPr>
      <w:spacing w:after="120"/>
      <w:jc w:val="right"/>
    </w:pPr>
  </w:style>
  <w:style w:type="paragraph" w:customStyle="1" w:styleId="Table">
    <w:name w:val="Table"/>
    <w:basedOn w:val="Caption"/>
    <w:rsid w:val="00A80E66"/>
    <w:pPr>
      <w:suppressLineNumbers/>
      <w:spacing w:before="120" w:after="120"/>
      <w:jc w:val="center"/>
    </w:pPr>
    <w:rPr>
      <w:rFonts w:cs="Tahoma"/>
      <w:color w:val="auto"/>
      <w:sz w:val="24"/>
      <w:szCs w:val="24"/>
    </w:rPr>
  </w:style>
  <w:style w:type="character" w:customStyle="1" w:styleId="OrgSubscript">
    <w:name w:val="OrgSubscript"/>
    <w:rsid w:val="00A80E66"/>
    <w:rPr>
      <w:position w:val="0"/>
      <w:vertAlign w:val="subscript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80E66"/>
    <w:pPr>
      <w:spacing w:after="200"/>
    </w:pPr>
    <w:rPr>
      <w:rFonts w:cs="Mangal"/>
      <w:i/>
      <w:iCs/>
      <w:color w:val="44546A" w:themeColor="text2"/>
      <w:sz w:val="18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356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9</Pages>
  <Words>1848</Words>
  <Characters>10540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ll Health</Company>
  <LinksUpToDate>false</LinksUpToDate>
  <CharactersWithSpaces>123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gyelan, Miklos</dc:creator>
  <cp:keywords/>
  <dc:description/>
  <cp:lastModifiedBy>Argyelan, Miklos</cp:lastModifiedBy>
  <cp:revision>3</cp:revision>
  <dcterms:created xsi:type="dcterms:W3CDTF">2019-09-20T15:57:00Z</dcterms:created>
  <dcterms:modified xsi:type="dcterms:W3CDTF">2019-10-17T21:33:00Z</dcterms:modified>
</cp:coreProperties>
</file>